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int</w:t>
      </w:r>
      <w:r>
        <w:t xml:space="preserve"> </w:t>
      </w:r>
      <w:r>
        <w:t xml:space="preserve">Petersburg</w:t>
      </w:r>
    </w:p>
    <w:bookmarkStart w:id="21" w:name="X7148c1711f44ca9e854f2ba32207a5a31de0f9e"/>
    <w:p>
      <w:pPr>
        <w:pStyle w:val="Heading1"/>
      </w:pPr>
      <w:r>
        <w:t xml:space="preserve">Internship Application Letter for Civil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 e.g., "St. Petersburg Engineering Solutions LLC" or "AECOM Russia Branch"]</w:t>
      </w:r>
      <w:r>
        <w:br/>
      </w:r>
      <w:r>
        <w:t xml:space="preserve">[Company Address]</w:t>
      </w:r>
      <w:r>
        <w:br/>
      </w:r>
      <w:r>
        <w:t xml:space="preserve">Saint Petersburg, Russia</w:t>
      </w:r>
    </w:p>
    <w:bookmarkStart w:id="20" w:name="X97635b59e9a3b5ab541788d7b75e556c2e9116a"/>
    <w:p>
      <w:pPr>
        <w:pStyle w:val="Heading2"/>
      </w:pPr>
      <w:r>
        <w:t xml:space="preserve">Subject: Application for Civil Engineer Internship Position in Saint Petersburg</w:t>
      </w:r>
    </w:p>
    <w:p>
      <w:pPr>
        <w:pStyle w:val="FirstParagraph"/>
      </w:pPr>
      <w:r>
        <w:t xml:space="preserve">Dear Hiring Manager,</w:t>
      </w:r>
    </w:p>
    <w:p>
      <w:pPr>
        <w:pStyle w:val="BodyText"/>
      </w:pPr>
      <w:r>
        <w:t xml:space="preserve">I am writing to express my enthusiastic interest in the Civil Engineer Internship position at [Company Name], as advertised on [Platform where job was seen - e.g., LinkedIn, company website, Russian career portal]. As a highly motivated and academically rigorous undergraduate student specializing in Civil Engineering with a profound passion for the unique engineering challenges of Saint Petersburg, I am confident that my skills, dedication, and deep appreciation for the city’s architectural legacy align perfectly with your organization’s objectives. This Internship Application Letter serves as my formal expression of commitment to contributing to the advancement of civil infrastructure within one of Russia's most historically and architecturally significant cities.</w:t>
      </w:r>
    </w:p>
    <w:p>
      <w:pPr>
        <w:pStyle w:val="BodyText"/>
      </w:pPr>
      <w:r>
        <w:t xml:space="preserve">My academic journey at [Your University, e.g., Saint Petersburg State Polytechnical University - SPbPU] has been intensely focused on structural analysis, geotechnical engineering, and sustainable urban development – all critical disciplines for addressing the complex needs of Saint Petersburg. The city’s unique geographical context – built on marshy terrain along the Neva River delta and facing significant challenges from climate change, including increased flood risks and permafrost thaw – demands innovative engineering solutions. My coursework in "Geotechnical Engineering for Northern Climates" directly examined these challenges, culminating in a capstone project where I analyzed soil stability data for the embankments along the Neva River. This project required me to apply Russian construction standards (SP 50.13330.2012) and evaluate historical flood prevention strategies, such as those implemented by the Saint Petersburg Flood Prevention Facility (Bolshaya Neva Protection System). Understanding these local nuances is not merely academic for me; it’s a driving force behind my desire to contribute to Saint Petersburg’s engineering future.</w:t>
      </w:r>
    </w:p>
    <w:p>
      <w:pPr>
        <w:pStyle w:val="BodyText"/>
      </w:pPr>
      <w:r>
        <w:t xml:space="preserve">Proficient in industry-standard software including AutoCAD Civil 3D, Revit, and SAP2000, I have actively sought opportunities to apply theoretical knowledge. During my recent semester at the [University Name] Engineering Research Center, I collaborated on a team project simulating the structural integrity of historic bridges under increased load scenarios – a skill directly transferable to Saint Petersburg’s extensive network of 372 bridges and its ongoing restoration projects like the renovation of the Palace Bridge. Furthermore, my internship with [Local Russian Construction Firm Name, if applicable] provided hands-on experience in site surveying and project documentation for a residential development near St. Petersburg. I meticulously recorded foundation measurements in challenging winter conditions, reinforcing my understanding of how Saint Petersburg’s harsh climate (averaging -7°C in January) directly impacts construction timelines and material selection – knowledge vital for any Civil Engineer operating within the region.</w:t>
      </w:r>
    </w:p>
    <w:p>
      <w:pPr>
        <w:pStyle w:val="BodyText"/>
      </w:pPr>
      <w:r>
        <w:t xml:space="preserve">What truly sets my application apart is my unwavering commitment to understanding and respecting the cultural and historical fabric of Saint Petersburg. I have spent extensive time studying the city’s engineering heritage, from the sophisticated hydraulic systems designed by Peter the Great to modern innovations like the new Kronverksky Bridge. I recognize that any Civil Engineer working in Russia must navigate not only technical complexity but also a deep respect for historical preservation – a principle enshrined in Saint Petersburg’s UNESCO World Heritage status. My fluency in Russian (B2 level, with continuous study through [Language Program/University]) and my willingness to immerse myself fully into the local professional environment are essential assets. I am not merely seeking an internship; I am actively seeking to become a meaningful contributor to the engineering community that sustains this magnificent city.</w:t>
      </w:r>
    </w:p>
    <w:p>
      <w:pPr>
        <w:pStyle w:val="BodyText"/>
      </w:pPr>
      <w:r>
        <w:t xml:space="preserve">I have long admired [Company Name]’s work on projects such as [Mention a specific, real or plausible project - e.g., "the rehabilitation of the Liteyny Bridge," "the design for the new Saint Petersburg Metro Line 6 extension," or "sustainable infrastructure planning for the Vasilievsky Island waterfront"]. The company’s commitment to integrating modern engineering solutions with historical sensitivity resonates deeply with my own professional philosophy. I am eager to learn from your team’s expertise in managing large-scale projects within Saint Petersburg's unique constraints, including navigating strict city regulations and collaborating with cultural heritage authorities. My goal is to contribute actively as a Civil Engineer intern by assisting in structural calculations, site visits, preparation of technical documentation adhering to Russian standards (SPs), and supporting project management under the guidance of your experienced professionals.</w:t>
      </w:r>
    </w:p>
    <w:p>
      <w:pPr>
        <w:pStyle w:val="BodyText"/>
      </w:pPr>
      <w:r>
        <w:t xml:space="preserve">The opportunity to be part of the engineering ecosystem that shapes Saint Petersburg’s future – where cutting-edge technology meets centuries-old architecture – is profoundly motivating. I am acutely aware that successful Civil Engineering in Russia, particularly in a city like Saint Petersburg, requires more than technical skill; it demands cultural sensitivity, resilience in challenging environments, and a genuine passion for the city itself. I possess this combination: technical competence honed through rigorous academic training at SPbPU, practical experience gained through local projects and internships within Russia’s engineering sector, and a deep-seated admiration for Saint Petersburg as both a physical entity and an engineering marvel.</w:t>
      </w:r>
    </w:p>
    <w:p>
      <w:pPr>
        <w:pStyle w:val="BodyText"/>
      </w:pPr>
      <w:r>
        <w:t xml:space="preserve">I am confident that my proactive attitude, eagerness to learn, technical foundation in civil engineering principles relevant to the Russian context, and specific passion for Saint Petersburg’s infrastructure challenges would make me an asset to your team. I am fully prepared to relocate immediately upon acceptance of this Internship Application Letter and am available for an interview at your earliest convenience. Thank you for considering my application. I have attached my resume, academic transcripts, and a portfolio highlighting relevant coursework projects for your review.</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Internship Application Letter - Saint Petersburg</dc:title>
  <dc:creator/>
  <dc:language>en</dc:language>
  <cp:keywords/>
  <dcterms:created xsi:type="dcterms:W3CDTF">2026-07-23T14:50:42Z</dcterms:created>
  <dcterms:modified xsi:type="dcterms:W3CDTF">2026-07-23T14:50:42Z</dcterms:modified>
</cp:coreProperties>
</file>

<file path=docProps/custom.xml><?xml version="1.0" encoding="utf-8"?>
<Properties xmlns="http://schemas.openxmlformats.org/officeDocument/2006/custom-properties" xmlns:vt="http://schemas.openxmlformats.org/officeDocument/2006/docPropsVTypes"/>
</file>